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arie</w:t>
      </w:r>
      <w:r>
        <w:t xml:space="preserve"> </w:t>
      </w:r>
      <w:r>
        <w:t xml:space="preserve">Delacr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9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-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ccac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rie Delacre</dc:creator>
  <dcterms:created xsi:type="dcterms:W3CDTF">2018-09-19T07:29:24Z</dcterms:created>
  <dcterms:modified xsi:type="dcterms:W3CDTF">2018-09-19T07:29:24Z</dcterms:modified>
</cp:coreProperties>
</file>